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B57CC">
        <w:fldChar w:fldCharType="begin"/>
      </w:r>
      <w:r w:rsidR="00FB57CC">
        <w:instrText xml:space="preserve"> HYPERLINK "http://dx.doi.org/10.1371/journal.pmed.1002036" </w:instrText>
      </w:r>
      <w:r w:rsidR="00FB57CC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B57CC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07"/>
        <w:gridCol w:w="787"/>
        <w:gridCol w:w="4249"/>
        <w:gridCol w:w="4467"/>
        <w:gridCol w:w="2050"/>
      </w:tblGrid>
      <w:tr w:rsidR="0042036D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2036D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72A40739" w:rsidR="005473B6" w:rsidRPr="002B6456" w:rsidRDefault="00D1724D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</w:t>
            </w:r>
            <w:r w:rsidR="002B6456" w:rsidRPr="002B6456">
              <w:rPr>
                <w:rFonts w:eastAsia="Times New Roman"/>
                <w:bCs/>
                <w:color w:val="000000"/>
                <w:lang w:val="en-US"/>
              </w:rPr>
              <w:t>1, 3</w:t>
            </w:r>
          </w:p>
        </w:tc>
      </w:tr>
      <w:tr w:rsidR="0042036D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2036D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1E4DC469" w:rsidR="005473B6" w:rsidRPr="002B6456" w:rsidRDefault="002B6456" w:rsidP="002B6456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 w:rsidRPr="002B6456">
              <w:rPr>
                <w:color w:val="000000"/>
                <w:lang w:val="en-US"/>
              </w:rPr>
              <w:t>1, 2</w:t>
            </w:r>
          </w:p>
        </w:tc>
      </w:tr>
      <w:tr w:rsidR="0042036D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3C626697" w:rsidR="005473B6" w:rsidRPr="006754BE" w:rsidRDefault="00701133" w:rsidP="002B6456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</w:t>
            </w:r>
          </w:p>
        </w:tc>
      </w:tr>
      <w:tr w:rsidR="0042036D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2036D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1C91681C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        </w:t>
            </w:r>
            <w:r w:rsidR="00701133">
              <w:rPr>
                <w:color w:val="000000"/>
                <w:lang w:val="en-US"/>
              </w:rPr>
              <w:t>3</w:t>
            </w:r>
          </w:p>
        </w:tc>
      </w:tr>
      <w:tr w:rsidR="0042036D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escribe the setting, locations, and relevant dates, including periods of </w:t>
            </w:r>
            <w:r w:rsidRPr="006754BE">
              <w:rPr>
                <w:color w:val="000000"/>
                <w:lang w:val="en-US"/>
              </w:rPr>
              <w:lastRenderedPageBreak/>
              <w:t>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</w:t>
            </w:r>
            <w:r w:rsidRPr="006754BE">
              <w:rPr>
                <w:color w:val="000000"/>
                <w:lang w:val="en-US"/>
              </w:rPr>
              <w:lastRenderedPageBreak/>
              <w:t>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541A8926" w:rsidR="005473B6" w:rsidRPr="00701133" w:rsidRDefault="00CD0FCE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      </w:t>
            </w:r>
            <w:r w:rsidR="00701133" w:rsidRPr="00701133">
              <w:rPr>
                <w:rFonts w:eastAsia="Times New Roman"/>
                <w:bCs/>
                <w:color w:val="000000"/>
                <w:lang w:val="en-US"/>
              </w:rPr>
              <w:t>3, 4</w:t>
            </w:r>
          </w:p>
        </w:tc>
      </w:tr>
      <w:tr w:rsidR="0042036D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</w:t>
            </w:r>
            <w:proofErr w:type="gramStart"/>
            <w:r w:rsidRPr="006754BE">
              <w:rPr>
                <w:color w:val="000000"/>
                <w:lang w:val="en-US"/>
              </w:rPr>
              <w:t>particular dietary</w:t>
            </w:r>
            <w:proofErr w:type="gramEnd"/>
            <w:r w:rsidRPr="006754BE">
              <w:rPr>
                <w:color w:val="000000"/>
                <w:lang w:val="en-US"/>
              </w:rPr>
              <w:t>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70162F29" w:rsidR="005473B6" w:rsidRPr="002B6456" w:rsidRDefault="00701133" w:rsidP="002B6456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, 4</w:t>
            </w:r>
          </w:p>
        </w:tc>
      </w:tr>
      <w:tr w:rsidR="0042036D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Clearly define all outcomes, exposures, predictors, potential confounders, and </w:t>
            </w:r>
            <w:r w:rsidRPr="006754BE">
              <w:rPr>
                <w:color w:val="000000"/>
                <w:lang w:val="en-US"/>
              </w:rPr>
              <w:lastRenderedPageBreak/>
              <w:t>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D79F178" w14:textId="4330BC5F" w:rsidR="005473B6" w:rsidRDefault="002B6456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2B6456">
              <w:rPr>
                <w:bCs/>
                <w:color w:val="000000"/>
                <w:lang w:val="en-US"/>
              </w:rPr>
              <w:lastRenderedPageBreak/>
              <w:t>3</w:t>
            </w:r>
            <w:r w:rsidR="00701133">
              <w:rPr>
                <w:bCs/>
                <w:color w:val="000000"/>
                <w:lang w:val="en-US"/>
              </w:rPr>
              <w:t>, 4</w:t>
            </w:r>
          </w:p>
          <w:p w14:paraId="0215FF76" w14:textId="77777777" w:rsidR="002B6456" w:rsidRDefault="002B6456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16499466" w14:textId="77777777" w:rsidR="002B6456" w:rsidRDefault="002B6456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099B647A" w14:textId="354ED11F" w:rsidR="002B6456" w:rsidRPr="002B6456" w:rsidRDefault="00701133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, 4</w:t>
            </w:r>
          </w:p>
        </w:tc>
      </w:tr>
      <w:tr w:rsidR="0042036D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2B1D7F25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</w:t>
            </w:r>
            <w:r w:rsidR="002B6456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</w:t>
            </w:r>
            <w:r w:rsidRPr="006754BE">
              <w:rPr>
                <w:rFonts w:eastAsia="Times New Roman"/>
                <w:color w:val="000000"/>
                <w:lang w:val="en-US"/>
              </w:rPr>
              <w:lastRenderedPageBreak/>
              <w:t xml:space="preserve">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6BB4FA" w14:textId="449E42C4" w:rsidR="005473B6" w:rsidRDefault="002B6456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lastRenderedPageBreak/>
              <w:t>3</w:t>
            </w:r>
            <w:r w:rsidR="00701133">
              <w:rPr>
                <w:bCs/>
                <w:color w:val="000000"/>
                <w:lang w:val="en-US"/>
              </w:rPr>
              <w:t>, 4</w:t>
            </w:r>
          </w:p>
          <w:p w14:paraId="22E817F5" w14:textId="77777777" w:rsidR="002B6456" w:rsidRDefault="002B6456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3EFAAF37" w14:textId="77777777" w:rsidR="002B6456" w:rsidRDefault="002B6456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2823E489" w14:textId="77777777" w:rsidR="002B6456" w:rsidRDefault="002B6456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5981B968" w14:textId="77777777" w:rsidR="002B6456" w:rsidRDefault="002B6456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N/A</w:t>
            </w:r>
          </w:p>
          <w:p w14:paraId="40C9B4C7" w14:textId="77777777" w:rsidR="002B6456" w:rsidRDefault="002B6456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640EF201" w14:textId="77777777" w:rsidR="002B6456" w:rsidRDefault="002B6456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04102C23" w14:textId="77777777" w:rsidR="00701133" w:rsidRDefault="00701133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62A1C524" w14:textId="2BB97026" w:rsidR="002B6456" w:rsidRDefault="002B6456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N/A</w:t>
            </w:r>
          </w:p>
          <w:p w14:paraId="02CC4147" w14:textId="77777777" w:rsidR="002B6456" w:rsidRDefault="002B6456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656D9D09" w14:textId="77777777" w:rsidR="002B6456" w:rsidRDefault="002B6456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1F266167" w14:textId="77777777" w:rsidR="002B6456" w:rsidRDefault="002B6456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N/A</w:t>
            </w:r>
          </w:p>
          <w:p w14:paraId="4BA8808F" w14:textId="77777777" w:rsidR="0042036D" w:rsidRDefault="0042036D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5E50DB62" w14:textId="77777777" w:rsidR="0042036D" w:rsidRDefault="0042036D" w:rsidP="002B6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10C79310" w14:textId="77777777" w:rsidR="00701133" w:rsidRDefault="00701133" w:rsidP="0042036D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5CABFDC3" w14:textId="77777777" w:rsidR="00701133" w:rsidRDefault="00701133" w:rsidP="0042036D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482D4004" w14:textId="4CC1D899" w:rsidR="0042036D" w:rsidRDefault="0042036D" w:rsidP="0042036D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</w:t>
            </w:r>
            <w:r w:rsidR="00701133">
              <w:rPr>
                <w:bCs/>
                <w:color w:val="000000"/>
                <w:lang w:val="en-US"/>
              </w:rPr>
              <w:t>, 4</w:t>
            </w:r>
          </w:p>
          <w:p w14:paraId="3F9AEF86" w14:textId="77777777" w:rsidR="0042036D" w:rsidRDefault="0042036D" w:rsidP="0042036D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7EFF4BEA" w14:textId="77777777" w:rsidR="0042036D" w:rsidRDefault="0042036D" w:rsidP="0042036D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718C33DC" w14:textId="1833BBDC" w:rsidR="0042036D" w:rsidRPr="002B6456" w:rsidRDefault="0042036D" w:rsidP="0042036D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N/A</w:t>
            </w:r>
          </w:p>
        </w:tc>
      </w:tr>
      <w:tr w:rsidR="0042036D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</w:t>
            </w:r>
            <w:proofErr w:type="gramStart"/>
            <w:r w:rsidRPr="00312400">
              <w:rPr>
                <w:color w:val="000000"/>
                <w:lang w:val="en-US"/>
              </w:rPr>
              <w:t>as a result of</w:t>
            </w:r>
            <w:proofErr w:type="gramEnd"/>
            <w:r w:rsidRPr="00312400">
              <w:rPr>
                <w:color w:val="000000"/>
                <w:lang w:val="en-US"/>
              </w:rPr>
              <w:t xml:space="preserve">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4DBB9624" w:rsidR="005473B6" w:rsidRPr="00701133" w:rsidRDefault="00701133" w:rsidP="0042036D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701133">
              <w:rPr>
                <w:bCs/>
                <w:color w:val="000000"/>
                <w:lang w:val="en-US"/>
              </w:rPr>
              <w:t>5</w:t>
            </w:r>
          </w:p>
        </w:tc>
      </w:tr>
      <w:tr w:rsidR="0042036D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1F5E6410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       </w:t>
            </w:r>
            <w:r w:rsidR="00701133">
              <w:rPr>
                <w:color w:val="000000"/>
                <w:sz w:val="22"/>
                <w:szCs w:val="22"/>
                <w:lang w:val="en-US"/>
              </w:rPr>
              <w:t>3, 4</w:t>
            </w:r>
          </w:p>
        </w:tc>
      </w:tr>
      <w:tr w:rsidR="0042036D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57DEA9D9" w:rsidR="005473B6" w:rsidRPr="0042036D" w:rsidRDefault="0042036D" w:rsidP="0042036D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</w:t>
            </w:r>
            <w:r w:rsidR="00701133">
              <w:rPr>
                <w:bCs/>
                <w:color w:val="000000"/>
                <w:lang w:val="en-US"/>
              </w:rPr>
              <w:t>, 4</w:t>
            </w:r>
            <w:r>
              <w:rPr>
                <w:bCs/>
                <w:color w:val="000000"/>
                <w:lang w:val="en-US"/>
              </w:rPr>
              <w:t xml:space="preserve"> (use of WHO’s MDD definition)</w:t>
            </w:r>
          </w:p>
        </w:tc>
      </w:tr>
      <w:tr w:rsidR="0042036D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2CAAA70E" w14:textId="477BBC82" w:rsidR="005473B6" w:rsidRDefault="00701133" w:rsidP="0042036D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5</w:t>
            </w:r>
          </w:p>
          <w:p w14:paraId="4B0CB5BC" w14:textId="77777777" w:rsidR="0042036D" w:rsidRDefault="0042036D" w:rsidP="0042036D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</w:p>
          <w:p w14:paraId="4A35D18B" w14:textId="230AA087" w:rsidR="0042036D" w:rsidRDefault="00701133" w:rsidP="0042036D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5</w:t>
            </w:r>
          </w:p>
          <w:p w14:paraId="67D44017" w14:textId="77777777" w:rsidR="0042036D" w:rsidRDefault="0042036D" w:rsidP="0042036D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</w:p>
          <w:p w14:paraId="7A9CC1CA" w14:textId="11D8A54B" w:rsidR="0042036D" w:rsidRPr="0042036D" w:rsidRDefault="00701133" w:rsidP="0042036D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5</w:t>
            </w:r>
          </w:p>
        </w:tc>
      </w:tr>
      <w:tr w:rsidR="0042036D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2036D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Report the numbers of individuals at each stage of the study—e.g., numbers potentially eligible, examined for eligibility, confirmed eligible, included in </w:t>
            </w:r>
            <w:r w:rsidRPr="006754BE">
              <w:rPr>
                <w:color w:val="000000"/>
                <w:lang w:val="en-US"/>
              </w:rPr>
              <w:lastRenderedPageBreak/>
              <w:t>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number of individuals excluded based on missing, </w:t>
            </w:r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ncomplete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255D4641" w:rsidR="005473B6" w:rsidRPr="0042036D" w:rsidRDefault="00701133" w:rsidP="0042036D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</w:t>
            </w:r>
            <w:r w:rsidR="0042036D">
              <w:rPr>
                <w:bCs/>
                <w:color w:val="000000"/>
                <w:lang w:val="en-US"/>
              </w:rPr>
              <w:t xml:space="preserve"> (14,990 children were eligible in the analysis)</w:t>
            </w:r>
          </w:p>
        </w:tc>
      </w:tr>
      <w:tr w:rsidR="0042036D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c) Cohort study—Summarize follow-up time (e.g., </w:t>
            </w:r>
            <w:proofErr w:type="gramStart"/>
            <w:r w:rsidRPr="006754BE">
              <w:rPr>
                <w:color w:val="000000"/>
                <w:lang w:val="en-US"/>
              </w:rPr>
              <w:t>average</w:t>
            </w:r>
            <w:proofErr w:type="gramEnd"/>
            <w:r w:rsidRPr="006754BE">
              <w:rPr>
                <w:color w:val="000000"/>
                <w:lang w:val="en-US"/>
              </w:rPr>
              <w:t xml:space="preserve">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345A41DB" w:rsidR="005473B6" w:rsidRPr="0042036D" w:rsidRDefault="00701133" w:rsidP="0042036D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</w:t>
            </w:r>
          </w:p>
        </w:tc>
      </w:tr>
      <w:tr w:rsidR="0042036D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7C291728" w:rsidR="005473B6" w:rsidRPr="0042036D" w:rsidRDefault="00701133" w:rsidP="0042036D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</w:t>
            </w:r>
          </w:p>
        </w:tc>
      </w:tr>
      <w:tr w:rsidR="0042036D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c) If relevant, consider translating estimates of relative risk into absolute risk for a meaningful </w:t>
            </w:r>
            <w:proofErr w:type="gramStart"/>
            <w:r w:rsidRPr="006754BE">
              <w:rPr>
                <w:color w:val="000000"/>
                <w:lang w:val="en-US"/>
              </w:rPr>
              <w:t>time period</w:t>
            </w:r>
            <w:proofErr w:type="gramEnd"/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1522B54B" w:rsidR="005473B6" w:rsidRPr="0042036D" w:rsidRDefault="00701133" w:rsidP="0042036D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 xml:space="preserve">4, </w:t>
            </w:r>
            <w:r w:rsidR="0042036D" w:rsidRPr="0042036D">
              <w:rPr>
                <w:rFonts w:eastAsia="Times New Roman"/>
                <w:bCs/>
                <w:color w:val="000000"/>
                <w:lang w:val="en-US"/>
              </w:rPr>
              <w:t>5</w:t>
            </w:r>
          </w:p>
        </w:tc>
      </w:tr>
      <w:tr w:rsidR="0042036D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08C55F49" w:rsidR="005473B6" w:rsidRPr="006754BE" w:rsidRDefault="00F23D6C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</w:t>
            </w:r>
            <w:r w:rsidR="005473B6" w:rsidRPr="006754BE">
              <w:rPr>
                <w:rFonts w:eastAsia="Times New Roman"/>
                <w:b/>
                <w:color w:val="000000"/>
                <w:lang w:val="en-US"/>
              </w:rPr>
              <w:t xml:space="preserve">ut-17 </w:t>
            </w:r>
            <w:r w:rsidR="005473B6"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="005473B6"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="005473B6"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="005473B6"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729F7914" w:rsidR="005473B6" w:rsidRPr="00F23D6C" w:rsidRDefault="00F23D6C" w:rsidP="00F23D6C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N/A</w:t>
            </w:r>
          </w:p>
        </w:tc>
      </w:tr>
      <w:tr w:rsidR="0042036D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2036D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7F0A5FCD" w:rsidR="005473B6" w:rsidRPr="00F23D6C" w:rsidRDefault="00F23D6C" w:rsidP="00F23D6C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F23D6C">
              <w:rPr>
                <w:color w:val="000000"/>
                <w:lang w:val="en-US"/>
              </w:rPr>
              <w:t>5</w:t>
            </w:r>
            <w:r>
              <w:rPr>
                <w:color w:val="000000"/>
                <w:lang w:val="en-US"/>
              </w:rPr>
              <w:t>, 6</w:t>
            </w:r>
            <w:r w:rsidR="00701133">
              <w:rPr>
                <w:color w:val="000000"/>
                <w:lang w:val="en-US"/>
              </w:rPr>
              <w:t>, 7</w:t>
            </w:r>
          </w:p>
        </w:tc>
      </w:tr>
      <w:tr w:rsidR="0042036D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iscuss limitations of the study, </w:t>
            </w:r>
            <w:proofErr w:type="gramStart"/>
            <w:r w:rsidRPr="006754BE">
              <w:rPr>
                <w:color w:val="000000"/>
                <w:lang w:val="en-US"/>
              </w:rPr>
              <w:t>taking into account</w:t>
            </w:r>
            <w:proofErr w:type="gramEnd"/>
            <w:r w:rsidRPr="006754BE">
              <w:rPr>
                <w:color w:val="000000"/>
                <w:lang w:val="en-US"/>
              </w:rPr>
              <w:t xml:space="preserve">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6329C028" w:rsidR="005473B6" w:rsidRPr="00F23D6C" w:rsidRDefault="00701133" w:rsidP="00F23D6C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11</w:t>
            </w:r>
          </w:p>
        </w:tc>
      </w:tr>
      <w:tr w:rsidR="0042036D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4B16D243" w:rsidR="005473B6" w:rsidRPr="00F23D6C" w:rsidRDefault="00701133" w:rsidP="00F23D6C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8, 9, 10, 11</w:t>
            </w:r>
          </w:p>
        </w:tc>
      </w:tr>
      <w:tr w:rsidR="0042036D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2BCAC044" w:rsidR="005473B6" w:rsidRPr="009632BB" w:rsidRDefault="00701133" w:rsidP="009632BB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2</w:t>
            </w:r>
          </w:p>
        </w:tc>
      </w:tr>
      <w:tr w:rsidR="0042036D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2036D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357F9E9B" w:rsidR="005473B6" w:rsidRPr="009632BB" w:rsidRDefault="009632BB" w:rsidP="009632BB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Title Page</w:t>
            </w:r>
          </w:p>
        </w:tc>
      </w:tr>
      <w:tr w:rsidR="0042036D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1CD7E106" w:rsidR="005473B6" w:rsidRPr="009632BB" w:rsidRDefault="009632BB" w:rsidP="009632BB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Title Page</w:t>
            </w:r>
          </w:p>
        </w:tc>
      </w:tr>
      <w:tr w:rsidR="0042036D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721F7000" w:rsidR="005473B6" w:rsidRPr="009632BB" w:rsidRDefault="009632BB" w:rsidP="009632BB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Supplementary Material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823D3" w14:textId="77777777" w:rsidR="00FB57CC" w:rsidRDefault="00FB57CC" w:rsidP="001330D2">
      <w:pPr>
        <w:spacing w:after="0" w:line="240" w:lineRule="auto"/>
      </w:pPr>
      <w:r>
        <w:separator/>
      </w:r>
    </w:p>
  </w:endnote>
  <w:endnote w:type="continuationSeparator" w:id="0">
    <w:p w14:paraId="6FCDE809" w14:textId="77777777" w:rsidR="00FB57CC" w:rsidRDefault="00FB57CC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38469" w14:textId="77777777" w:rsidR="00FB57CC" w:rsidRDefault="00FB57CC" w:rsidP="001330D2">
      <w:pPr>
        <w:spacing w:after="0" w:line="240" w:lineRule="auto"/>
      </w:pPr>
      <w:r>
        <w:separator/>
      </w:r>
    </w:p>
  </w:footnote>
  <w:footnote w:type="continuationSeparator" w:id="0">
    <w:p w14:paraId="0A9B45BD" w14:textId="77777777" w:rsidR="00FB57CC" w:rsidRDefault="00FB57CC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gUA7vkCniwAAAA="/>
  </w:docVars>
  <w:rsids>
    <w:rsidRoot w:val="001330D2"/>
    <w:rsid w:val="001330D2"/>
    <w:rsid w:val="00136D75"/>
    <w:rsid w:val="001B552B"/>
    <w:rsid w:val="001D292C"/>
    <w:rsid w:val="001D5035"/>
    <w:rsid w:val="002904AC"/>
    <w:rsid w:val="00292170"/>
    <w:rsid w:val="002B6456"/>
    <w:rsid w:val="003C5A7F"/>
    <w:rsid w:val="0042036D"/>
    <w:rsid w:val="004C08C0"/>
    <w:rsid w:val="004D6AE6"/>
    <w:rsid w:val="004F2B21"/>
    <w:rsid w:val="005473B6"/>
    <w:rsid w:val="005B3B4D"/>
    <w:rsid w:val="005D3A31"/>
    <w:rsid w:val="006B6BF3"/>
    <w:rsid w:val="00701133"/>
    <w:rsid w:val="007D2D6C"/>
    <w:rsid w:val="007E78A6"/>
    <w:rsid w:val="007F5AE2"/>
    <w:rsid w:val="009632BB"/>
    <w:rsid w:val="00967969"/>
    <w:rsid w:val="00AC31EB"/>
    <w:rsid w:val="00CD0FCE"/>
    <w:rsid w:val="00D1724D"/>
    <w:rsid w:val="00D52612"/>
    <w:rsid w:val="00D540EA"/>
    <w:rsid w:val="00D549CD"/>
    <w:rsid w:val="00E245F9"/>
    <w:rsid w:val="00F23D6C"/>
    <w:rsid w:val="00FA28B8"/>
    <w:rsid w:val="00FB57CC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8</Pages>
  <Words>1370</Words>
  <Characters>781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1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Bunga</cp:lastModifiedBy>
  <cp:revision>7</cp:revision>
  <dcterms:created xsi:type="dcterms:W3CDTF">2020-07-09T14:09:00Z</dcterms:created>
  <dcterms:modified xsi:type="dcterms:W3CDTF">2021-09-21T23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